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yuda-a-los-usuarios"/>
      <w:bookmarkEnd w:id="61"/>
      <w:r>
        <w:t xml:space="preserve">Ay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Ejercicios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35a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3447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